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823" w:rsidRPr="00D55C5A" w:rsidRDefault="00B80922">
      <w:pPr>
        <w:spacing w:after="222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FA2823" w:rsidRPr="00D55C5A" w:rsidRDefault="00B80922" w:rsidP="00152A0E">
      <w:pPr>
        <w:spacing w:after="60" w:line="266" w:lineRule="auto"/>
        <w:ind w:left="-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T.C.</w:t>
      </w:r>
    </w:p>
    <w:p w:rsidR="00FA2823" w:rsidRPr="00D55C5A" w:rsidRDefault="00B80922">
      <w:pPr>
        <w:spacing w:after="67"/>
        <w:ind w:left="10" w:right="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ORTA DOĞU TEKNİK ÜNİVERSİTESİ </w:t>
      </w:r>
    </w:p>
    <w:p w:rsidR="00FA2823" w:rsidRPr="00D55C5A" w:rsidRDefault="00B80922">
      <w:pPr>
        <w:spacing w:after="67"/>
        <w:ind w:left="10" w:right="4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YAPI İŞLERİ VE TEKNİK DAİRE BAŞKANLIĞI </w:t>
      </w:r>
    </w:p>
    <w:p w:rsidR="00FA2823" w:rsidRPr="00D55C5A" w:rsidRDefault="00B80922">
      <w:pPr>
        <w:spacing w:after="218"/>
        <w:ind w:left="10" w:right="1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Satın Alma Birimi </w:t>
      </w:r>
    </w:p>
    <w:p w:rsidR="00387A65" w:rsidRPr="00D55C5A" w:rsidRDefault="00387A65">
      <w:pPr>
        <w:spacing w:after="0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2823" w:rsidRPr="00D55C5A" w:rsidRDefault="00B80922">
      <w:pPr>
        <w:spacing w:after="0"/>
        <w:ind w:left="10" w:right="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DUYURU </w:t>
      </w:r>
    </w:p>
    <w:tbl>
      <w:tblPr>
        <w:tblStyle w:val="TableGrid"/>
        <w:tblW w:w="8578" w:type="dxa"/>
        <w:tblInd w:w="994" w:type="dxa"/>
        <w:tblCellMar>
          <w:left w:w="156" w:type="dxa"/>
          <w:right w:w="94" w:type="dxa"/>
        </w:tblCellMar>
        <w:tblLook w:val="04A0"/>
      </w:tblPr>
      <w:tblGrid>
        <w:gridCol w:w="5369"/>
        <w:gridCol w:w="1630"/>
        <w:gridCol w:w="1579"/>
      </w:tblGrid>
      <w:tr w:rsidR="00FA2823" w:rsidRPr="00D55C5A" w:rsidTr="00C240A3">
        <w:trPr>
          <w:trHeight w:val="562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B80922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İŞİN ADI 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B809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İKTARI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B80922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BİRİMİ </w:t>
            </w:r>
          </w:p>
        </w:tc>
      </w:tr>
      <w:tr w:rsidR="00C240A3" w:rsidRPr="00D55C5A" w:rsidTr="00C240A3">
        <w:trPr>
          <w:trHeight w:val="35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PlastikTavanBoyası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  <w:tr w:rsidR="00C240A3" w:rsidRPr="00D55C5A" w:rsidTr="00C240A3">
        <w:trPr>
          <w:trHeight w:val="417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Silikon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  <w:tr w:rsidR="00FA2823" w:rsidRPr="00D55C5A" w:rsidTr="00C240A3">
        <w:trPr>
          <w:trHeight w:val="480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SiyahÇimento</w:t>
            </w:r>
            <w:proofErr w:type="spellEnd"/>
            <w:r w:rsidRPr="00D55C5A">
              <w:rPr>
                <w:rFonts w:ascii="Times New Roman" w:hAnsi="Times New Roman" w:cs="Times New Roman"/>
              </w:rPr>
              <w:t xml:space="preserve"> 32,5 </w:t>
            </w:r>
            <w:proofErr w:type="spellStart"/>
            <w:r w:rsidRPr="00D55C5A">
              <w:rPr>
                <w:rFonts w:ascii="Times New Roman" w:hAnsi="Times New Roman" w:cs="Times New Roman"/>
              </w:rPr>
              <w:t>luk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  <w:tr w:rsidR="00C240A3" w:rsidRPr="00D55C5A" w:rsidTr="00C240A3">
        <w:trPr>
          <w:trHeight w:val="393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SiyahÇimento</w:t>
            </w:r>
            <w:proofErr w:type="spellEnd"/>
            <w:r w:rsidRPr="00D55C5A">
              <w:rPr>
                <w:rFonts w:ascii="Times New Roman" w:hAnsi="Times New Roman" w:cs="Times New Roman"/>
              </w:rPr>
              <w:t xml:space="preserve"> 42,5 </w:t>
            </w:r>
            <w:proofErr w:type="spellStart"/>
            <w:r w:rsidRPr="00D55C5A">
              <w:rPr>
                <w:rFonts w:ascii="Times New Roman" w:hAnsi="Times New Roman" w:cs="Times New Roman"/>
              </w:rPr>
              <w:t>luk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  <w:tr w:rsidR="00C240A3" w:rsidRPr="00D55C5A" w:rsidTr="00C240A3">
        <w:trPr>
          <w:trHeight w:val="320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AlçıSaten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  <w:tr w:rsidR="00C240A3" w:rsidRPr="00D55C5A" w:rsidTr="00C240A3">
        <w:trPr>
          <w:trHeight w:val="232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ÇiftÜniteliDüz</w:t>
            </w:r>
            <w:proofErr w:type="spellEnd"/>
            <w:r w:rsidRPr="00D55C5A">
              <w:rPr>
                <w:rFonts w:ascii="Times New Roman" w:hAnsi="Times New Roman" w:cs="Times New Roman"/>
              </w:rPr>
              <w:t xml:space="preserve"> Cam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D55C5A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C240A3" w:rsidRPr="00D55C5A">
              <w:rPr>
                <w:rFonts w:ascii="Times New Roman" w:hAnsi="Times New Roman" w:cs="Times New Roman"/>
                <w:sz w:val="24"/>
                <w:szCs w:val="24"/>
              </w:rPr>
              <w:t>²</w:t>
            </w:r>
          </w:p>
        </w:tc>
      </w:tr>
      <w:tr w:rsidR="00C240A3" w:rsidRPr="00D55C5A" w:rsidTr="00C240A3">
        <w:trPr>
          <w:trHeight w:val="158"/>
        </w:trPr>
        <w:tc>
          <w:tcPr>
            <w:tcW w:w="5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pStyle w:val="Fir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55C5A">
              <w:rPr>
                <w:rFonts w:ascii="Times New Roman" w:hAnsi="Times New Roman" w:cs="Times New Roman"/>
              </w:rPr>
              <w:t>SilindirliKilitGöbeği</w:t>
            </w:r>
            <w:proofErr w:type="spellEnd"/>
            <w:r w:rsidRPr="00D55C5A">
              <w:rPr>
                <w:rFonts w:ascii="Times New Roman" w:hAnsi="Times New Roman" w:cs="Times New Roman"/>
              </w:rPr>
              <w:t>(</w:t>
            </w:r>
            <w:proofErr w:type="spellStart"/>
            <w:r w:rsidRPr="00D55C5A">
              <w:rPr>
                <w:rFonts w:ascii="Times New Roman" w:hAnsi="Times New Roman" w:cs="Times New Roman"/>
              </w:rPr>
              <w:t>Barel</w:t>
            </w:r>
            <w:proofErr w:type="spellEnd"/>
            <w:r w:rsidRPr="00D55C5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40A3" w:rsidRPr="00D55C5A" w:rsidRDefault="00C240A3" w:rsidP="00C240A3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55C5A"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</w:tbl>
    <w:p w:rsidR="00FA2823" w:rsidRPr="00D55C5A" w:rsidRDefault="00FA282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A2823" w:rsidRPr="00D55C5A" w:rsidRDefault="00FA2823" w:rsidP="00BB3EB0">
      <w:pPr>
        <w:spacing w:after="311"/>
        <w:ind w:left="43"/>
        <w:jc w:val="both"/>
        <w:rPr>
          <w:rFonts w:ascii="Times New Roman" w:hAnsi="Times New Roman" w:cs="Times New Roman"/>
          <w:sz w:val="24"/>
          <w:szCs w:val="24"/>
        </w:rPr>
      </w:pPr>
    </w:p>
    <w:p w:rsidR="00FA2823" w:rsidRPr="00D55C5A" w:rsidRDefault="005659E2" w:rsidP="00BB3EB0">
      <w:pPr>
        <w:pStyle w:val="FirstParagraph"/>
        <w:ind w:firstLine="708"/>
        <w:jc w:val="both"/>
        <w:rPr>
          <w:rFonts w:ascii="Times New Roman" w:hAnsi="Times New Roman" w:cs="Times New Roman"/>
          <w:b/>
        </w:rPr>
      </w:pPr>
      <w:proofErr w:type="spellStart"/>
      <w:r w:rsidRPr="00D55C5A">
        <w:rPr>
          <w:rFonts w:ascii="Times New Roman" w:eastAsia="Times New Roman" w:hAnsi="Times New Roman" w:cs="Times New Roman"/>
        </w:rPr>
        <w:t>Y</w:t>
      </w:r>
      <w:r w:rsidR="00B80922" w:rsidRPr="00D55C5A">
        <w:rPr>
          <w:rFonts w:ascii="Times New Roman" w:eastAsia="Times New Roman" w:hAnsi="Times New Roman" w:cs="Times New Roman"/>
        </w:rPr>
        <w:t>apıİşleriveTeknikDaireBaşkanlığı</w:t>
      </w:r>
      <w:r w:rsidR="00387A65" w:rsidRPr="00D55C5A">
        <w:rPr>
          <w:rFonts w:ascii="Times New Roman" w:eastAsia="Times New Roman" w:hAnsi="Times New Roman" w:cs="Times New Roman"/>
        </w:rPr>
        <w:t>’</w:t>
      </w:r>
      <w:r w:rsidR="00B80922" w:rsidRPr="00D55C5A">
        <w:rPr>
          <w:rFonts w:ascii="Times New Roman" w:eastAsia="Times New Roman" w:hAnsi="Times New Roman" w:cs="Times New Roman"/>
        </w:rPr>
        <w:t>nca</w:t>
      </w:r>
      <w:r w:rsidR="00B80922" w:rsidRPr="00D55C5A">
        <w:rPr>
          <w:rFonts w:ascii="Times New Roman" w:eastAsia="Times New Roman" w:hAnsi="Times New Roman" w:cs="Times New Roman"/>
          <w:b/>
        </w:rPr>
        <w:t>“</w:t>
      </w:r>
      <w:r w:rsidR="00A45C3D" w:rsidRPr="00D55C5A">
        <w:rPr>
          <w:rFonts w:ascii="Times New Roman" w:hAnsi="Times New Roman" w:cs="Times New Roman"/>
        </w:rPr>
        <w:t>ORTA</w:t>
      </w:r>
      <w:proofErr w:type="spellEnd"/>
      <w:r w:rsidR="00A45C3D" w:rsidRPr="00D55C5A">
        <w:rPr>
          <w:rFonts w:ascii="Times New Roman" w:hAnsi="Times New Roman" w:cs="Times New Roman"/>
        </w:rPr>
        <w:t xml:space="preserve"> DOĞU TEKNİK ÜNİVERSİTESİ </w:t>
      </w:r>
      <w:r w:rsidR="00C240A3" w:rsidRPr="00D55C5A">
        <w:rPr>
          <w:rFonts w:ascii="Times New Roman" w:hAnsi="Times New Roman" w:cs="Times New Roman"/>
        </w:rPr>
        <w:t>YAPI BAKI</w:t>
      </w:r>
      <w:r w:rsidR="00D55C5A" w:rsidRPr="00D55C5A">
        <w:rPr>
          <w:rFonts w:ascii="Times New Roman" w:hAnsi="Times New Roman" w:cs="Times New Roman"/>
        </w:rPr>
        <w:t>M</w:t>
      </w:r>
      <w:r w:rsidR="00C240A3" w:rsidRPr="00D55C5A">
        <w:rPr>
          <w:rFonts w:ascii="Times New Roman" w:hAnsi="Times New Roman" w:cs="Times New Roman"/>
        </w:rPr>
        <w:t xml:space="preserve"> MÜDÜRLÜĞÜ</w:t>
      </w:r>
      <w:r w:rsidR="00D55C5A" w:rsidRPr="00D55C5A">
        <w:rPr>
          <w:rFonts w:ascii="Times New Roman" w:hAnsi="Times New Roman" w:cs="Times New Roman"/>
        </w:rPr>
        <w:t>NE</w:t>
      </w:r>
      <w:r w:rsidR="00C240A3" w:rsidRPr="00D55C5A">
        <w:rPr>
          <w:rFonts w:ascii="Times New Roman" w:hAnsi="Times New Roman" w:cs="Times New Roman"/>
        </w:rPr>
        <w:t xml:space="preserve"> İNŞAAT MALZEMESİ </w:t>
      </w:r>
      <w:proofErr w:type="spellStart"/>
      <w:r w:rsidR="00C240A3" w:rsidRPr="00D55C5A">
        <w:rPr>
          <w:rFonts w:ascii="Times New Roman" w:hAnsi="Times New Roman" w:cs="Times New Roman"/>
        </w:rPr>
        <w:t>ALIM</w:t>
      </w:r>
      <w:r w:rsidR="00963311" w:rsidRPr="00D55C5A">
        <w:rPr>
          <w:rFonts w:ascii="Times New Roman" w:eastAsia="Times New Roman" w:hAnsi="Times New Roman" w:cs="Times New Roman"/>
          <w:b/>
        </w:rPr>
        <w:t>”</w:t>
      </w:r>
      <w:r w:rsidR="00963311" w:rsidRPr="00D55C5A">
        <w:rPr>
          <w:rFonts w:ascii="Times New Roman" w:eastAsia="Times New Roman" w:hAnsi="Times New Roman" w:cs="Times New Roman"/>
        </w:rPr>
        <w:t>işi</w:t>
      </w:r>
      <w:r w:rsidR="00B80922" w:rsidRPr="00D55C5A">
        <w:rPr>
          <w:rFonts w:ascii="Times New Roman" w:eastAsia="Times New Roman" w:hAnsi="Times New Roman" w:cs="Times New Roman"/>
        </w:rPr>
        <w:t>Doğrudan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Temin (22/d</w:t>
      </w:r>
      <w:r w:rsidR="00963311" w:rsidRPr="00D55C5A">
        <w:rPr>
          <w:rFonts w:ascii="Times New Roman" w:eastAsia="Times New Roman" w:hAnsi="Times New Roman" w:cs="Times New Roman"/>
        </w:rPr>
        <w:t xml:space="preserve">) </w:t>
      </w:r>
      <w:proofErr w:type="spellStart"/>
      <w:r w:rsidR="00963311" w:rsidRPr="00D55C5A">
        <w:rPr>
          <w:rFonts w:ascii="Times New Roman" w:eastAsia="Times New Roman" w:hAnsi="Times New Roman" w:cs="Times New Roman"/>
        </w:rPr>
        <w:t>ile</w:t>
      </w:r>
      <w:r w:rsidR="00B80922" w:rsidRPr="00D55C5A">
        <w:rPr>
          <w:rFonts w:ascii="Times New Roman" w:eastAsia="Times New Roman" w:hAnsi="Times New Roman" w:cs="Times New Roman"/>
        </w:rPr>
        <w:t>yaptırılacaktır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. İlgililerin Başkanlığımız Satın Alma </w:t>
      </w:r>
      <w:r w:rsidR="00A45C3D" w:rsidRPr="00D55C5A">
        <w:rPr>
          <w:rFonts w:ascii="Times New Roman" w:eastAsia="Times New Roman" w:hAnsi="Times New Roman" w:cs="Times New Roman"/>
        </w:rPr>
        <w:t xml:space="preserve">Birimine. </w:t>
      </w:r>
      <w:r w:rsidR="00C240A3" w:rsidRPr="00D55C5A">
        <w:rPr>
          <w:rFonts w:ascii="Times New Roman" w:eastAsia="Times New Roman" w:hAnsi="Times New Roman" w:cs="Times New Roman"/>
        </w:rPr>
        <w:t>2</w:t>
      </w:r>
      <w:r w:rsidR="00DF48AC">
        <w:rPr>
          <w:rFonts w:ascii="Times New Roman" w:eastAsia="Times New Roman" w:hAnsi="Times New Roman" w:cs="Times New Roman"/>
        </w:rPr>
        <w:t>2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>0</w:t>
      </w:r>
      <w:r w:rsidR="00C240A3" w:rsidRPr="00D55C5A">
        <w:rPr>
          <w:rFonts w:ascii="Times New Roman" w:eastAsia="Times New Roman" w:hAnsi="Times New Roman" w:cs="Times New Roman"/>
        </w:rPr>
        <w:t>7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 xml:space="preserve">2019 </w:t>
      </w:r>
      <w:bookmarkStart w:id="0" w:name="_GoBack"/>
      <w:bookmarkEnd w:id="0"/>
      <w:proofErr w:type="spellStart"/>
      <w:r w:rsidR="00DF48AC">
        <w:rPr>
          <w:rFonts w:ascii="Times New Roman" w:eastAsia="Times New Roman" w:hAnsi="Times New Roman" w:cs="Times New Roman"/>
        </w:rPr>
        <w:t>Pazartesi</w:t>
      </w:r>
      <w:r w:rsidR="00B80922" w:rsidRPr="00D55C5A">
        <w:rPr>
          <w:rFonts w:ascii="Times New Roman" w:eastAsia="Times New Roman" w:hAnsi="Times New Roman" w:cs="Times New Roman"/>
        </w:rPr>
        <w:t>günü</w:t>
      </w:r>
      <w:r w:rsidR="006C5A5A" w:rsidRPr="00D55C5A">
        <w:rPr>
          <w:rFonts w:ascii="Times New Roman" w:eastAsia="Times New Roman" w:hAnsi="Times New Roman" w:cs="Times New Roman"/>
        </w:rPr>
        <w:t>s</w:t>
      </w:r>
      <w:r w:rsidR="00B80922" w:rsidRPr="00D55C5A">
        <w:rPr>
          <w:rFonts w:ascii="Times New Roman" w:eastAsia="Times New Roman" w:hAnsi="Times New Roman" w:cs="Times New Roman"/>
        </w:rPr>
        <w:t>aat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1</w:t>
      </w:r>
      <w:r w:rsidR="00D55C5A" w:rsidRPr="00D55C5A">
        <w:rPr>
          <w:rFonts w:ascii="Times New Roman" w:eastAsia="Times New Roman" w:hAnsi="Times New Roman" w:cs="Times New Roman"/>
        </w:rPr>
        <w:t>4</w:t>
      </w:r>
      <w:r w:rsidR="00B80922" w:rsidRPr="00D55C5A">
        <w:rPr>
          <w:rFonts w:ascii="Times New Roman" w:eastAsia="Times New Roman" w:hAnsi="Times New Roman" w:cs="Times New Roman"/>
        </w:rPr>
        <w:t xml:space="preserve">:00 </w:t>
      </w:r>
      <w:proofErr w:type="spellStart"/>
      <w:r w:rsidR="006C5A5A" w:rsidRPr="00D55C5A">
        <w:rPr>
          <w:rFonts w:ascii="Times New Roman" w:eastAsia="Times New Roman" w:hAnsi="Times New Roman" w:cs="Times New Roman"/>
        </w:rPr>
        <w:t>e</w:t>
      </w:r>
      <w:r w:rsidR="00B80922" w:rsidRPr="00D55C5A">
        <w:rPr>
          <w:rFonts w:ascii="Times New Roman" w:eastAsia="Times New Roman" w:hAnsi="Times New Roman" w:cs="Times New Roman"/>
        </w:rPr>
        <w:t>kadartekliflerinisunmalarırica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olunur</w:t>
      </w:r>
      <w:proofErr w:type="spellEnd"/>
      <w:r w:rsidR="00B80922" w:rsidRPr="00D55C5A">
        <w:rPr>
          <w:rFonts w:ascii="Times New Roman" w:eastAsia="Times New Roman" w:hAnsi="Times New Roman" w:cs="Times New Roman"/>
          <w:b/>
        </w:rPr>
        <w:t xml:space="preserve">. </w:t>
      </w:r>
      <w:proofErr w:type="spellStart"/>
      <w:r w:rsidR="006C5A5A" w:rsidRPr="00D55C5A">
        <w:rPr>
          <w:rFonts w:ascii="Times New Roman" w:eastAsia="Times New Roman" w:hAnsi="Times New Roman" w:cs="Times New Roman"/>
          <w:b/>
        </w:rPr>
        <w:t>Saat</w:t>
      </w:r>
      <w:proofErr w:type="spellEnd"/>
      <w:r w:rsidR="006C5A5A" w:rsidRPr="00D55C5A">
        <w:rPr>
          <w:rFonts w:ascii="Times New Roman" w:eastAsia="Times New Roman" w:hAnsi="Times New Roman" w:cs="Times New Roman"/>
          <w:b/>
        </w:rPr>
        <w:t xml:space="preserve"> 1</w:t>
      </w:r>
      <w:r w:rsidR="00D55C5A" w:rsidRPr="00D55C5A">
        <w:rPr>
          <w:rFonts w:ascii="Times New Roman" w:eastAsia="Times New Roman" w:hAnsi="Times New Roman" w:cs="Times New Roman"/>
          <w:b/>
        </w:rPr>
        <w:t>4</w:t>
      </w:r>
      <w:r w:rsidR="00A45C3D" w:rsidRPr="00D55C5A">
        <w:rPr>
          <w:rFonts w:ascii="Times New Roman" w:eastAsia="Times New Roman" w:hAnsi="Times New Roman" w:cs="Times New Roman"/>
          <w:b/>
        </w:rPr>
        <w:t xml:space="preserve">:00 </w:t>
      </w:r>
      <w:proofErr w:type="spellStart"/>
      <w:r w:rsidR="00A45C3D" w:rsidRPr="00D55C5A">
        <w:rPr>
          <w:rFonts w:ascii="Times New Roman" w:eastAsia="Times New Roman" w:hAnsi="Times New Roman" w:cs="Times New Roman"/>
          <w:b/>
        </w:rPr>
        <w:t>da</w:t>
      </w:r>
      <w:r w:rsidR="006C5A5A" w:rsidRPr="00D55C5A">
        <w:rPr>
          <w:rFonts w:ascii="Times New Roman" w:eastAsia="Times New Roman" w:hAnsi="Times New Roman" w:cs="Times New Roman"/>
          <w:b/>
        </w:rPr>
        <w:t>nsonragelentekliflerdeğerlendirilmeyealınmayacaktır</w:t>
      </w:r>
      <w:proofErr w:type="spellEnd"/>
      <w:r w:rsidR="006C5A5A" w:rsidRPr="00D55C5A">
        <w:rPr>
          <w:rFonts w:ascii="Times New Roman" w:eastAsia="Times New Roman" w:hAnsi="Times New Roman" w:cs="Times New Roman"/>
          <w:b/>
        </w:rPr>
        <w:t>.</w:t>
      </w:r>
    </w:p>
    <w:p w:rsidR="00FA2823" w:rsidRPr="00D55C5A" w:rsidRDefault="00B80922" w:rsidP="00BB3EB0">
      <w:pPr>
        <w:spacing w:after="268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Saygılarımla.</w:t>
      </w:r>
    </w:p>
    <w:p w:rsidR="00FA2823" w:rsidRPr="00D55C5A" w:rsidRDefault="00A70E26" w:rsidP="00BB3EB0">
      <w:pPr>
        <w:spacing w:after="257" w:line="266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AÇIKLAMA</w:t>
      </w:r>
      <w:r w:rsidR="00B80922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:rsidR="009B1EBD" w:rsidRPr="00D55C5A" w:rsidRDefault="009B1EBD" w:rsidP="00BB3EB0">
      <w:pPr>
        <w:spacing w:after="257" w:line="266" w:lineRule="auto"/>
        <w:ind w:hanging="1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C5A">
        <w:rPr>
          <w:rFonts w:ascii="Times New Roman" w:hAnsi="Times New Roman" w:cs="Times New Roman"/>
          <w:sz w:val="24"/>
          <w:szCs w:val="24"/>
        </w:rPr>
        <w:t xml:space="preserve">*     </w:t>
      </w:r>
      <w:r w:rsidRPr="00D55C5A">
        <w:rPr>
          <w:rFonts w:ascii="Times New Roman" w:hAnsi="Times New Roman" w:cs="Times New Roman"/>
          <w:b/>
          <w:sz w:val="24"/>
          <w:szCs w:val="24"/>
        </w:rPr>
        <w:t xml:space="preserve">İlgili firmalara </w:t>
      </w:r>
      <w:r w:rsidR="00D55C5A" w:rsidRPr="00D55C5A">
        <w:rPr>
          <w:rFonts w:ascii="Times New Roman" w:hAnsi="Times New Roman" w:cs="Times New Roman"/>
          <w:b/>
          <w:sz w:val="24"/>
          <w:szCs w:val="24"/>
        </w:rPr>
        <w:t>Yapı Bakım Müdürlüğü</w:t>
      </w:r>
      <w:r w:rsidRPr="00D55C5A">
        <w:rPr>
          <w:rFonts w:ascii="Times New Roman" w:hAnsi="Times New Roman" w:cs="Times New Roman"/>
          <w:b/>
          <w:sz w:val="24"/>
          <w:szCs w:val="24"/>
        </w:rPr>
        <w:t xml:space="preserve"> personeli Teknisyen </w:t>
      </w:r>
      <w:r w:rsidR="00D55C5A" w:rsidRPr="00D55C5A">
        <w:rPr>
          <w:rFonts w:ascii="Times New Roman" w:hAnsi="Times New Roman" w:cs="Times New Roman"/>
          <w:b/>
          <w:sz w:val="24"/>
          <w:szCs w:val="24"/>
        </w:rPr>
        <w:t>Doğan YENİARAS</w:t>
      </w:r>
      <w:r w:rsidRPr="00D55C5A">
        <w:rPr>
          <w:rFonts w:ascii="Times New Roman" w:hAnsi="Times New Roman" w:cs="Times New Roman"/>
          <w:b/>
          <w:sz w:val="24"/>
          <w:szCs w:val="24"/>
        </w:rPr>
        <w:t xml:space="preserve">  (210 </w:t>
      </w:r>
      <w:r w:rsidR="00D55C5A" w:rsidRPr="00D55C5A">
        <w:rPr>
          <w:rFonts w:ascii="Times New Roman" w:hAnsi="Times New Roman" w:cs="Times New Roman"/>
          <w:b/>
          <w:sz w:val="24"/>
          <w:szCs w:val="24"/>
        </w:rPr>
        <w:t>3780</w:t>
      </w:r>
      <w:r w:rsidR="000A48E2" w:rsidRPr="00D55C5A">
        <w:rPr>
          <w:rFonts w:ascii="Times New Roman" w:hAnsi="Times New Roman" w:cs="Times New Roman"/>
          <w:b/>
          <w:sz w:val="24"/>
          <w:szCs w:val="24"/>
        </w:rPr>
        <w:t xml:space="preserve">)  </w:t>
      </w:r>
      <w:r w:rsidR="0055100C" w:rsidRPr="00D55C5A">
        <w:rPr>
          <w:rFonts w:ascii="Times New Roman" w:hAnsi="Times New Roman" w:cs="Times New Roman"/>
          <w:b/>
          <w:sz w:val="24"/>
          <w:szCs w:val="24"/>
        </w:rPr>
        <w:t xml:space="preserve">tarafından </w:t>
      </w:r>
      <w:r w:rsidR="00D55C5A" w:rsidRPr="00D55C5A">
        <w:rPr>
          <w:rFonts w:ascii="Times New Roman" w:hAnsi="Times New Roman" w:cs="Times New Roman"/>
          <w:b/>
          <w:sz w:val="24"/>
          <w:szCs w:val="24"/>
        </w:rPr>
        <w:t>malzeme numuneleri gösterilecektir</w:t>
      </w:r>
      <w:r w:rsidR="000A48E2" w:rsidRPr="00D55C5A">
        <w:rPr>
          <w:rFonts w:ascii="Times New Roman" w:hAnsi="Times New Roman" w:cs="Times New Roman"/>
          <w:b/>
          <w:sz w:val="24"/>
          <w:szCs w:val="24"/>
        </w:rPr>
        <w:t>.</w:t>
      </w:r>
    </w:p>
    <w:p w:rsidR="00FA2823" w:rsidRPr="00D55C5A" w:rsidRDefault="00B80922" w:rsidP="00BB3EB0">
      <w:pPr>
        <w:spacing w:after="206" w:line="266" w:lineRule="auto"/>
        <w:ind w:left="-5"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*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Teklif zarfları Satın Alma </w:t>
      </w:r>
      <w:proofErr w:type="spellStart"/>
      <w:r w:rsidR="00817E24" w:rsidRPr="00D55C5A">
        <w:rPr>
          <w:rFonts w:ascii="Times New Roman" w:eastAsia="Times New Roman" w:hAnsi="Times New Roman" w:cs="Times New Roman"/>
          <w:b/>
          <w:sz w:val="24"/>
          <w:szCs w:val="24"/>
        </w:rPr>
        <w:t>Birimi’nden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Ahmet</w:t>
      </w:r>
      <w:proofErr w:type="spellEnd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GÖKCÜK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’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proofErr w:type="spellEnd"/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210 6165 </w:t>
      </w:r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elden teslim edilecektir. </w:t>
      </w:r>
    </w:p>
    <w:p w:rsidR="0055100C" w:rsidRPr="00D55C5A" w:rsidRDefault="0055100C" w:rsidP="00BB3EB0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*     Doğrudan temin ile ilgili sonuç bilgilerine   </w:t>
      </w:r>
      <w:hyperlink r:id="rId5" w:history="1">
        <w:r w:rsidRPr="00D55C5A">
          <w:rPr>
            <w:rStyle w:val="Kpr"/>
            <w:rFonts w:ascii="Times New Roman" w:eastAsia="Times New Roman" w:hAnsi="Times New Roman" w:cs="Times New Roman"/>
            <w:b/>
            <w:color w:val="auto"/>
            <w:sz w:val="24"/>
            <w:szCs w:val="24"/>
          </w:rPr>
          <w:t>http://satinalma.yitdb.metu.edu.tr/</w:t>
        </w:r>
      </w:hyperlink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   linkinden erişebilirsiniz.</w:t>
      </w:r>
    </w:p>
    <w:p w:rsidR="006C5A5A" w:rsidRPr="00D55C5A" w:rsidRDefault="006C5A5A" w:rsidP="00BB3EB0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A2823" w:rsidRPr="00D55C5A" w:rsidRDefault="00FA2823">
      <w:pPr>
        <w:spacing w:after="263"/>
        <w:ind w:left="58"/>
        <w:jc w:val="center"/>
        <w:rPr>
          <w:rFonts w:ascii="Times New Roman" w:hAnsi="Times New Roman" w:cs="Times New Roman"/>
          <w:sz w:val="24"/>
          <w:szCs w:val="24"/>
        </w:rPr>
      </w:pPr>
    </w:p>
    <w:p w:rsidR="00FA2823" w:rsidRPr="00D55C5A" w:rsidRDefault="00B80922">
      <w:pPr>
        <w:spacing w:after="3"/>
        <w:ind w:left="1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Cahit KÖKSAL </w:t>
      </w:r>
    </w:p>
    <w:p w:rsidR="00FA2823" w:rsidRPr="00D55C5A" w:rsidRDefault="00B80922">
      <w:pPr>
        <w:spacing w:after="3"/>
        <w:ind w:left="12" w:right="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Araştırmacı </w:t>
      </w:r>
    </w:p>
    <w:p w:rsidR="00FA2823" w:rsidRPr="00D55C5A" w:rsidRDefault="00B80922">
      <w:pPr>
        <w:spacing w:after="3"/>
        <w:ind w:left="12" w:right="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Satın Alma Birim </w:t>
      </w:r>
      <w:r w:rsidR="006C5A5A" w:rsidRPr="00D55C5A">
        <w:rPr>
          <w:rFonts w:ascii="Times New Roman" w:eastAsia="Times New Roman" w:hAnsi="Times New Roman" w:cs="Times New Roman"/>
          <w:sz w:val="24"/>
          <w:szCs w:val="24"/>
        </w:rPr>
        <w:t>Yöneticisi</w:t>
      </w:r>
    </w:p>
    <w:sectPr w:rsidR="00FA2823" w:rsidRPr="00D55C5A" w:rsidSect="00D55C5A">
      <w:pgSz w:w="11906" w:h="16838"/>
      <w:pgMar w:top="993" w:right="718" w:bottom="1440" w:left="72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6165D7"/>
    <w:multiLevelType w:val="hybridMultilevel"/>
    <w:tmpl w:val="6E4CD4F4"/>
    <w:lvl w:ilvl="0" w:tplc="23E8FCFC">
      <w:start w:val="2"/>
      <w:numFmt w:val="decimal"/>
      <w:lvlText w:val="%1-"/>
      <w:lvlJc w:val="left"/>
      <w:pPr>
        <w:ind w:left="96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2413FC">
      <w:start w:val="1"/>
      <w:numFmt w:val="lowerLetter"/>
      <w:lvlText w:val="%2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7632AC">
      <w:start w:val="1"/>
      <w:numFmt w:val="lowerRoman"/>
      <w:lvlText w:val="%3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B6F60E">
      <w:start w:val="1"/>
      <w:numFmt w:val="decimal"/>
      <w:lvlText w:val="%4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503C88">
      <w:start w:val="1"/>
      <w:numFmt w:val="lowerLetter"/>
      <w:lvlText w:val="%5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225EB2">
      <w:start w:val="1"/>
      <w:numFmt w:val="lowerRoman"/>
      <w:lvlText w:val="%6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484D6">
      <w:start w:val="1"/>
      <w:numFmt w:val="decimal"/>
      <w:lvlText w:val="%7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40750A">
      <w:start w:val="1"/>
      <w:numFmt w:val="lowerLetter"/>
      <w:lvlText w:val="%8"/>
      <w:lvlJc w:val="left"/>
      <w:pPr>
        <w:ind w:left="6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3480CA">
      <w:start w:val="1"/>
      <w:numFmt w:val="lowerRoman"/>
      <w:lvlText w:val="%9"/>
      <w:lvlJc w:val="left"/>
      <w:pPr>
        <w:ind w:left="75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rsids>
    <w:rsidRoot w:val="00FA2823"/>
    <w:rsid w:val="000A48E2"/>
    <w:rsid w:val="00152A0E"/>
    <w:rsid w:val="00192B9F"/>
    <w:rsid w:val="002A10A8"/>
    <w:rsid w:val="00302C47"/>
    <w:rsid w:val="00387A65"/>
    <w:rsid w:val="00455642"/>
    <w:rsid w:val="0049513F"/>
    <w:rsid w:val="0055100C"/>
    <w:rsid w:val="005659E2"/>
    <w:rsid w:val="006B5F2F"/>
    <w:rsid w:val="006C5A5A"/>
    <w:rsid w:val="00712431"/>
    <w:rsid w:val="0071757E"/>
    <w:rsid w:val="00817E24"/>
    <w:rsid w:val="008403FC"/>
    <w:rsid w:val="00866D2F"/>
    <w:rsid w:val="008E2BF6"/>
    <w:rsid w:val="00963311"/>
    <w:rsid w:val="009B1EBD"/>
    <w:rsid w:val="00A30F49"/>
    <w:rsid w:val="00A45C3D"/>
    <w:rsid w:val="00A5763E"/>
    <w:rsid w:val="00A70E26"/>
    <w:rsid w:val="00AF1BF2"/>
    <w:rsid w:val="00B80922"/>
    <w:rsid w:val="00BB3EB0"/>
    <w:rsid w:val="00C240A3"/>
    <w:rsid w:val="00CA0EE2"/>
    <w:rsid w:val="00CE3EA1"/>
    <w:rsid w:val="00D55C5A"/>
    <w:rsid w:val="00DF48AC"/>
    <w:rsid w:val="00E024EC"/>
    <w:rsid w:val="00E72B84"/>
    <w:rsid w:val="00FA1382"/>
    <w:rsid w:val="00FA2823"/>
    <w:rsid w:val="00FD7D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0A8"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2A10A8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6C5A5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C5A5A"/>
    <w:rPr>
      <w:color w:val="0563C1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A45C3D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45C3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45C3D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29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atinalma.yitdb.metu.edu.t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Windows Kullanıcısı</cp:lastModifiedBy>
  <cp:revision>2</cp:revision>
  <dcterms:created xsi:type="dcterms:W3CDTF">2019-07-18T19:30:00Z</dcterms:created>
  <dcterms:modified xsi:type="dcterms:W3CDTF">2019-07-18T19:30:00Z</dcterms:modified>
</cp:coreProperties>
</file>